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35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1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5134178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SHAW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8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9: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31625/131626 - FRAME/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1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2Z</dcterms:created>
  <dcterms:modified xsi:type="dcterms:W3CDTF">2024-04-25T10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